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8B9FA0" w14:textId="77777777" w:rsidR="008121CC" w:rsidRPr="000A1628" w:rsidRDefault="00880278">
      <w:pPr>
        <w:rPr>
          <w:b/>
          <w:bCs/>
          <w:sz w:val="28"/>
          <w:szCs w:val="28"/>
        </w:rPr>
      </w:pPr>
      <w:r w:rsidRPr="000A1628">
        <w:rPr>
          <w:b/>
          <w:bCs/>
          <w:sz w:val="28"/>
          <w:szCs w:val="28"/>
        </w:rPr>
        <w:t>Ride</w:t>
      </w:r>
      <w:r w:rsidR="0024211B" w:rsidRPr="000A1628">
        <w:rPr>
          <w:b/>
          <w:bCs/>
          <w:sz w:val="28"/>
          <w:szCs w:val="28"/>
        </w:rPr>
        <w:t xml:space="preserve"> </w:t>
      </w:r>
      <w:r w:rsidRPr="000A1628">
        <w:rPr>
          <w:b/>
          <w:bCs/>
          <w:sz w:val="28"/>
          <w:szCs w:val="28"/>
        </w:rPr>
        <w:t>sharing service</w:t>
      </w:r>
    </w:p>
    <w:p w14:paraId="3D777DF0" w14:textId="77777777" w:rsidR="00880278" w:rsidRDefault="00CF08F5" w:rsidP="00880278">
      <w:pPr>
        <w:jc w:val="both"/>
      </w:pPr>
      <w:r w:rsidRPr="008E016B">
        <w:rPr>
          <w:b/>
          <w:bCs/>
        </w:rPr>
        <w:t>Task</w:t>
      </w:r>
      <w:r>
        <w:t xml:space="preserve">: </w:t>
      </w:r>
      <w:r w:rsidR="00880278" w:rsidRPr="00880278">
        <w:t xml:space="preserve">Implement a representation for </w:t>
      </w:r>
      <w:r w:rsidR="0024211B">
        <w:t xml:space="preserve">taxi </w:t>
      </w:r>
      <w:r w:rsidR="00880278">
        <w:t>r</w:t>
      </w:r>
      <w:r w:rsidR="00880278" w:rsidRPr="00880278">
        <w:t>ide</w:t>
      </w:r>
      <w:r w:rsidR="0024211B">
        <w:t xml:space="preserve"> </w:t>
      </w:r>
      <w:r w:rsidR="00880278" w:rsidRPr="00880278">
        <w:t xml:space="preserve">sharing </w:t>
      </w:r>
      <w:r w:rsidR="00880278">
        <w:t>service (e.g., DIDI, Uber</w:t>
      </w:r>
      <w:r w:rsidR="0063726F">
        <w:t>, see Figure 1</w:t>
      </w:r>
      <w:r w:rsidR="00880278">
        <w:t xml:space="preserve">) </w:t>
      </w:r>
      <w:r w:rsidR="00880278" w:rsidRPr="00880278">
        <w:t xml:space="preserve">concept </w:t>
      </w:r>
      <w:r w:rsidR="00880278">
        <w:t xml:space="preserve">using any microservices </w:t>
      </w:r>
      <w:r>
        <w:t>development framework</w:t>
      </w:r>
      <w:r w:rsidR="0024211B">
        <w:t>,</w:t>
      </w:r>
      <w:r>
        <w:t xml:space="preserve"> but we encourage </w:t>
      </w:r>
      <w:r w:rsidR="0024211B">
        <w:t>implementing</w:t>
      </w:r>
      <w:r>
        <w:t xml:space="preserve"> through </w:t>
      </w:r>
      <w:r w:rsidR="00880278">
        <w:t xml:space="preserve">Spring Boot </w:t>
      </w:r>
      <w:r>
        <w:t>or Swagger</w:t>
      </w:r>
      <w:r w:rsidR="00880278">
        <w:t>.</w:t>
      </w:r>
    </w:p>
    <w:p w14:paraId="2C273E99" w14:textId="77777777" w:rsidR="00CF08F5" w:rsidRDefault="00CF08F5" w:rsidP="00CF08F5">
      <w:pPr>
        <w:jc w:val="center"/>
      </w:pPr>
      <w:r>
        <w:rPr>
          <w:noProof/>
        </w:rPr>
        <w:drawing>
          <wp:inline distT="0" distB="0" distL="0" distR="0" wp14:anchorId="1F1C5B9C" wp14:editId="1DF3234D">
            <wp:extent cx="4170045" cy="352562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2020-03-11-at-6.42.11-P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5426" cy="354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94853" w14:textId="77777777" w:rsidR="0063726F" w:rsidRDefault="0063726F" w:rsidP="0063726F">
      <w:pPr>
        <w:jc w:val="both"/>
      </w:pPr>
      <w:r>
        <w:t xml:space="preserve">The following </w:t>
      </w:r>
      <w:r w:rsidR="0033540E">
        <w:t xml:space="preserve">three </w:t>
      </w:r>
      <w:r>
        <w:t>microservices should be implemented</w:t>
      </w:r>
      <w:r w:rsidR="0033540E">
        <w:t xml:space="preserve">. </w:t>
      </w:r>
    </w:p>
    <w:p w14:paraId="2B7882B4" w14:textId="77777777" w:rsidR="0063726F" w:rsidRDefault="0063726F" w:rsidP="0033540E">
      <w:pPr>
        <w:pStyle w:val="a3"/>
        <w:numPr>
          <w:ilvl w:val="0"/>
          <w:numId w:val="1"/>
        </w:numPr>
        <w:jc w:val="both"/>
      </w:pPr>
      <w:r>
        <w:t xml:space="preserve">Passenger </w:t>
      </w:r>
      <w:r w:rsidR="0033540E">
        <w:t>management</w:t>
      </w:r>
    </w:p>
    <w:p w14:paraId="493AF241" w14:textId="77777777" w:rsidR="0033540E" w:rsidRDefault="0033540E" w:rsidP="0033540E">
      <w:pPr>
        <w:pStyle w:val="a3"/>
        <w:numPr>
          <w:ilvl w:val="0"/>
          <w:numId w:val="1"/>
        </w:numPr>
        <w:jc w:val="both"/>
      </w:pPr>
      <w:r>
        <w:t>Driver management</w:t>
      </w:r>
    </w:p>
    <w:p w14:paraId="756C90A9" w14:textId="77777777" w:rsidR="0063726F" w:rsidRDefault="0063726F" w:rsidP="0063726F">
      <w:pPr>
        <w:pStyle w:val="a3"/>
        <w:numPr>
          <w:ilvl w:val="0"/>
          <w:numId w:val="1"/>
        </w:numPr>
        <w:jc w:val="both"/>
      </w:pPr>
      <w:r>
        <w:t>Billing</w:t>
      </w:r>
    </w:p>
    <w:p w14:paraId="60F6968F" w14:textId="77777777" w:rsidR="0033540E" w:rsidRPr="00CF08F5" w:rsidRDefault="0033540E" w:rsidP="0033540E">
      <w:pPr>
        <w:jc w:val="both"/>
        <w:rPr>
          <w:b/>
          <w:bCs/>
        </w:rPr>
      </w:pPr>
      <w:r w:rsidRPr="00CF08F5">
        <w:rPr>
          <w:b/>
          <w:bCs/>
        </w:rPr>
        <w:t>Please note</w:t>
      </w:r>
    </w:p>
    <w:p w14:paraId="6EFACCD4" w14:textId="77777777" w:rsidR="0033540E" w:rsidRDefault="0033540E" w:rsidP="0033540E">
      <w:pPr>
        <w:pStyle w:val="a3"/>
        <w:numPr>
          <w:ilvl w:val="0"/>
          <w:numId w:val="2"/>
        </w:numPr>
        <w:jc w:val="both"/>
      </w:pPr>
      <w:r>
        <w:t xml:space="preserve">Each microservice should contain at least 3 </w:t>
      </w:r>
      <w:r w:rsidR="00CF08F5">
        <w:t>operations</w:t>
      </w:r>
      <w:r>
        <w:t xml:space="preserve">. For example, passenger management may have </w:t>
      </w:r>
      <w:r w:rsidR="00CF08F5">
        <w:t>operations</w:t>
      </w:r>
      <w:r>
        <w:t xml:space="preserve"> like 1) search ride, select type of ride, </w:t>
      </w:r>
      <w:r w:rsidR="00CF08F5">
        <w:t xml:space="preserve">track ride location, and </w:t>
      </w:r>
      <w:r>
        <w:t xml:space="preserve">confirm </w:t>
      </w:r>
      <w:r w:rsidR="0024211B">
        <w:t xml:space="preserve">the </w:t>
      </w:r>
      <w:r>
        <w:t xml:space="preserve">ride. </w:t>
      </w:r>
    </w:p>
    <w:p w14:paraId="2690DBE6" w14:textId="77777777" w:rsidR="00CF08F5" w:rsidRDefault="00CF08F5" w:rsidP="00CF08F5">
      <w:pPr>
        <w:pStyle w:val="a3"/>
        <w:numPr>
          <w:ilvl w:val="0"/>
          <w:numId w:val="2"/>
        </w:numPr>
        <w:jc w:val="both"/>
      </w:pPr>
      <w:r>
        <w:t xml:space="preserve">Your implementation should contain the API gateway and </w:t>
      </w:r>
      <w:r w:rsidR="0033540E">
        <w:t>R</w:t>
      </w:r>
      <w:r>
        <w:t>EST</w:t>
      </w:r>
      <w:r w:rsidR="0033540E">
        <w:t xml:space="preserve"> API</w:t>
      </w:r>
      <w:r>
        <w:t>s (</w:t>
      </w:r>
      <w:proofErr w:type="spellStart"/>
      <w:r>
        <w:t>RESTfull</w:t>
      </w:r>
      <w:proofErr w:type="spellEnd"/>
      <w:r>
        <w:t xml:space="preserve"> APIs) for communication</w:t>
      </w:r>
    </w:p>
    <w:p w14:paraId="1E50DC33" w14:textId="77777777" w:rsidR="0033540E" w:rsidRDefault="00CF08F5" w:rsidP="00CF08F5">
      <w:pPr>
        <w:pStyle w:val="a3"/>
        <w:numPr>
          <w:ilvl w:val="0"/>
          <w:numId w:val="2"/>
        </w:numPr>
        <w:jc w:val="both"/>
      </w:pPr>
      <w:r>
        <w:t>Please try to solve these tasks in Java and make sure to include automatic tests for your implementation - for example, using a framework such as JUnit.</w:t>
      </w:r>
    </w:p>
    <w:sectPr w:rsidR="003354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98306E"/>
    <w:multiLevelType w:val="hybridMultilevel"/>
    <w:tmpl w:val="5B02CC4C"/>
    <w:lvl w:ilvl="0" w:tplc="9EE2C83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B553D6"/>
    <w:multiLevelType w:val="hybridMultilevel"/>
    <w:tmpl w:val="88FCC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6011700">
    <w:abstractNumId w:val="1"/>
  </w:num>
  <w:num w:numId="2" w16cid:durableId="470444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Te3MDI1tzA0N7RU0lEKTi0uzszPAykwrAUAJsKt4CwAAAA="/>
  </w:docVars>
  <w:rsids>
    <w:rsidRoot w:val="0048202D"/>
    <w:rsid w:val="00083F9C"/>
    <w:rsid w:val="000A1628"/>
    <w:rsid w:val="001D27A8"/>
    <w:rsid w:val="0024211B"/>
    <w:rsid w:val="0033540E"/>
    <w:rsid w:val="0048202D"/>
    <w:rsid w:val="005D5BDE"/>
    <w:rsid w:val="0063726F"/>
    <w:rsid w:val="00725B77"/>
    <w:rsid w:val="008121CC"/>
    <w:rsid w:val="00880278"/>
    <w:rsid w:val="008E016B"/>
    <w:rsid w:val="00B52865"/>
    <w:rsid w:val="00C97097"/>
    <w:rsid w:val="00CF0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9F975"/>
  <w15:chartTrackingRefBased/>
  <w15:docId w15:val="{47BAC30C-9FB9-4E78-9DED-CBF4E52F5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36"/>
        <w:lang w:val="en-US" w:eastAsia="zh-CN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372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A9D6B-3A97-4EC9-AFBB-122A35E35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05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</dc:creator>
  <cp:keywords/>
  <dc:description/>
  <cp:lastModifiedBy>翁叶浩</cp:lastModifiedBy>
  <cp:revision>6</cp:revision>
  <dcterms:created xsi:type="dcterms:W3CDTF">2022-01-12T13:25:00Z</dcterms:created>
  <dcterms:modified xsi:type="dcterms:W3CDTF">2025-02-27T06:55:00Z</dcterms:modified>
</cp:coreProperties>
</file>